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C4D70" w14:textId="77777777" w:rsidR="00D657DD" w:rsidRPr="00D657DD" w:rsidRDefault="00D657DD" w:rsidP="00D657DD">
      <w:pPr>
        <w:jc w:val="center"/>
        <w:rPr>
          <w:rFonts w:ascii="Times New Roman" w:hAnsi="Times New Roman" w:cs="Times New Roman"/>
          <w:b/>
          <w:bCs/>
        </w:rPr>
      </w:pPr>
      <w:r w:rsidRPr="00D657DD">
        <w:rPr>
          <w:rFonts w:ascii="Times New Roman" w:hAnsi="Times New Roman" w:cs="Times New Roman"/>
          <w:b/>
          <w:bCs/>
        </w:rPr>
        <w:t>Titanic Dataset Summary (Exploratory Data Analysis)</w:t>
      </w:r>
    </w:p>
    <w:p w14:paraId="5F938BCA" w14:textId="77777777" w:rsidR="00D657DD" w:rsidRPr="00D657DD" w:rsidRDefault="00D657DD" w:rsidP="00D657DD">
      <w:pPr>
        <w:rPr>
          <w:rFonts w:ascii="Times New Roman" w:hAnsi="Times New Roman" w:cs="Times New Roman"/>
          <w:b/>
          <w:bCs/>
        </w:rPr>
      </w:pPr>
      <w:r w:rsidRPr="00D657DD">
        <w:rPr>
          <w:rFonts w:ascii="Times New Roman" w:hAnsi="Times New Roman" w:cs="Times New Roman"/>
          <w:b/>
          <w:bCs/>
        </w:rPr>
        <w:t>1. Dataset Overview</w:t>
      </w:r>
    </w:p>
    <w:p w14:paraId="3A66B6E0" w14:textId="77777777" w:rsidR="00D657DD" w:rsidRPr="00D657DD" w:rsidRDefault="00D657DD" w:rsidP="00D657D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 xml:space="preserve">Total passengers: </w:t>
      </w:r>
      <w:r w:rsidRPr="00D657DD">
        <w:rPr>
          <w:rFonts w:ascii="Times New Roman" w:hAnsi="Times New Roman" w:cs="Times New Roman"/>
          <w:b/>
          <w:bCs/>
        </w:rPr>
        <w:t>891</w:t>
      </w:r>
    </w:p>
    <w:p w14:paraId="118277D5" w14:textId="77777777" w:rsidR="00D657DD" w:rsidRPr="00D657DD" w:rsidRDefault="00D657DD" w:rsidP="00D657D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>Key variables: PassengerId, Survived, Pclass, Name, Sex, Age, SibSp, Parch, Ticket, Fare, Cabin, Embarked.</w:t>
      </w:r>
    </w:p>
    <w:p w14:paraId="553BF2A8" w14:textId="77777777" w:rsidR="00D657DD" w:rsidRPr="00D657DD" w:rsidRDefault="00D657DD" w:rsidP="00D657DD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 xml:space="preserve">Target variable: </w:t>
      </w:r>
      <w:r w:rsidRPr="00D657DD">
        <w:rPr>
          <w:rFonts w:ascii="Times New Roman" w:hAnsi="Times New Roman" w:cs="Times New Roman"/>
          <w:b/>
          <w:bCs/>
        </w:rPr>
        <w:t>Survived</w:t>
      </w:r>
      <w:r w:rsidRPr="00D657DD">
        <w:rPr>
          <w:rFonts w:ascii="Times New Roman" w:hAnsi="Times New Roman" w:cs="Times New Roman"/>
        </w:rPr>
        <w:t xml:space="preserve"> (0 = No, 1 = Yes).</w:t>
      </w:r>
    </w:p>
    <w:p w14:paraId="77D8ED6C" w14:textId="085F511A" w:rsidR="00D657DD" w:rsidRPr="00D657DD" w:rsidRDefault="00D657DD" w:rsidP="00D657DD">
      <w:pPr>
        <w:rPr>
          <w:rFonts w:ascii="Times New Roman" w:hAnsi="Times New Roman" w:cs="Times New Roman"/>
        </w:rPr>
      </w:pPr>
    </w:p>
    <w:p w14:paraId="581932A2" w14:textId="77777777" w:rsidR="00D657DD" w:rsidRPr="00D657DD" w:rsidRDefault="00D657DD" w:rsidP="00D657DD">
      <w:pPr>
        <w:rPr>
          <w:rFonts w:ascii="Times New Roman" w:hAnsi="Times New Roman" w:cs="Times New Roman"/>
          <w:b/>
          <w:bCs/>
        </w:rPr>
      </w:pPr>
      <w:r w:rsidRPr="00D657DD">
        <w:rPr>
          <w:rFonts w:ascii="Times New Roman" w:hAnsi="Times New Roman" w:cs="Times New Roman"/>
          <w:b/>
          <w:bCs/>
        </w:rPr>
        <w:t>2. Survival Insights</w:t>
      </w:r>
    </w:p>
    <w:p w14:paraId="59B847FE" w14:textId="77777777" w:rsidR="00D657DD" w:rsidRPr="00D657DD" w:rsidRDefault="00D657DD" w:rsidP="00D657DD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Overall Survival Rate:</w:t>
      </w:r>
      <w:r w:rsidRPr="00D657DD">
        <w:rPr>
          <w:rFonts w:ascii="Times New Roman" w:hAnsi="Times New Roman" w:cs="Times New Roman"/>
        </w:rPr>
        <w:t xml:space="preserve"> ~38%.</w:t>
      </w:r>
    </w:p>
    <w:p w14:paraId="0DAEBEA2" w14:textId="77777777" w:rsidR="00D657DD" w:rsidRPr="00D657DD" w:rsidRDefault="00D657DD" w:rsidP="00D657DD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By Gender:</w:t>
      </w:r>
      <w:r w:rsidRPr="00D657DD">
        <w:rPr>
          <w:rFonts w:ascii="Times New Roman" w:hAnsi="Times New Roman" w:cs="Times New Roman"/>
        </w:rPr>
        <w:t xml:space="preserve"> Females had a much higher survival rate than males.</w:t>
      </w:r>
    </w:p>
    <w:p w14:paraId="03D3FAC9" w14:textId="77777777" w:rsidR="00D657DD" w:rsidRPr="00D657DD" w:rsidRDefault="00D657DD" w:rsidP="00D657DD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By Class:</w:t>
      </w:r>
      <w:r w:rsidRPr="00D657DD">
        <w:rPr>
          <w:rFonts w:ascii="Times New Roman" w:hAnsi="Times New Roman" w:cs="Times New Roman"/>
        </w:rPr>
        <w:t xml:space="preserve"> 1st Class passengers had the highest survival rate, 3rd Class the lowest.</w:t>
      </w:r>
    </w:p>
    <w:p w14:paraId="7648B1C1" w14:textId="77777777" w:rsidR="00D657DD" w:rsidRPr="00D657DD" w:rsidRDefault="00D657DD" w:rsidP="00D657DD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By Age:</w:t>
      </w:r>
      <w:r w:rsidRPr="00D657DD">
        <w:rPr>
          <w:rFonts w:ascii="Times New Roman" w:hAnsi="Times New Roman" w:cs="Times New Roman"/>
        </w:rPr>
        <w:t xml:space="preserve"> Children had better survival rates than adults.</w:t>
      </w:r>
    </w:p>
    <w:p w14:paraId="5DD836EB" w14:textId="4BB6FBE1" w:rsidR="00D657DD" w:rsidRPr="00D657DD" w:rsidRDefault="00D657DD" w:rsidP="00D657DD">
      <w:pPr>
        <w:rPr>
          <w:rFonts w:ascii="Times New Roman" w:hAnsi="Times New Roman" w:cs="Times New Roman"/>
        </w:rPr>
      </w:pPr>
    </w:p>
    <w:p w14:paraId="4ABFAE50" w14:textId="77777777" w:rsidR="00D657DD" w:rsidRPr="00D657DD" w:rsidRDefault="00D657DD" w:rsidP="00D657DD">
      <w:pPr>
        <w:rPr>
          <w:rFonts w:ascii="Times New Roman" w:hAnsi="Times New Roman" w:cs="Times New Roman"/>
          <w:b/>
          <w:bCs/>
        </w:rPr>
      </w:pPr>
      <w:r w:rsidRPr="00D657DD">
        <w:rPr>
          <w:rFonts w:ascii="Times New Roman" w:hAnsi="Times New Roman" w:cs="Times New Roman"/>
          <w:b/>
          <w:bCs/>
        </w:rPr>
        <w:t>3. Passenger Demographics</w:t>
      </w:r>
    </w:p>
    <w:p w14:paraId="368EFDD8" w14:textId="77777777" w:rsidR="00D657DD" w:rsidRPr="00D657DD" w:rsidRDefault="00D657DD" w:rsidP="00D657DD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>Majority of passengers were male (~65%).</w:t>
      </w:r>
    </w:p>
    <w:p w14:paraId="26AD0596" w14:textId="77777777" w:rsidR="00D657DD" w:rsidRPr="00D657DD" w:rsidRDefault="00D657DD" w:rsidP="00D657DD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 xml:space="preserve">Most passengers were in the age range of </w:t>
      </w:r>
      <w:r w:rsidRPr="00D657DD">
        <w:rPr>
          <w:rFonts w:ascii="Times New Roman" w:hAnsi="Times New Roman" w:cs="Times New Roman"/>
          <w:b/>
          <w:bCs/>
        </w:rPr>
        <w:t>20–40 years</w:t>
      </w:r>
      <w:r w:rsidRPr="00D657DD">
        <w:rPr>
          <w:rFonts w:ascii="Times New Roman" w:hAnsi="Times New Roman" w:cs="Times New Roman"/>
        </w:rPr>
        <w:t>.</w:t>
      </w:r>
    </w:p>
    <w:p w14:paraId="56BC1538" w14:textId="77777777" w:rsidR="00D657DD" w:rsidRPr="00D657DD" w:rsidRDefault="00D657DD" w:rsidP="00D657DD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Pclass distribution:</w:t>
      </w:r>
      <w:r w:rsidRPr="00D657DD">
        <w:rPr>
          <w:rFonts w:ascii="Times New Roman" w:hAnsi="Times New Roman" w:cs="Times New Roman"/>
        </w:rPr>
        <w:t xml:space="preserve"> Largest group was in 3rd Class, followed by 1st and 2nd Class.</w:t>
      </w:r>
    </w:p>
    <w:p w14:paraId="0886FB5C" w14:textId="45E9D1BC" w:rsidR="00D657DD" w:rsidRPr="00D657DD" w:rsidRDefault="00D657DD" w:rsidP="00D657DD">
      <w:pPr>
        <w:rPr>
          <w:rFonts w:ascii="Times New Roman" w:hAnsi="Times New Roman" w:cs="Times New Roman"/>
        </w:rPr>
      </w:pPr>
    </w:p>
    <w:p w14:paraId="3D65AF1F" w14:textId="77777777" w:rsidR="00D657DD" w:rsidRPr="00D657DD" w:rsidRDefault="00D657DD" w:rsidP="00D657DD">
      <w:pPr>
        <w:rPr>
          <w:rFonts w:ascii="Times New Roman" w:hAnsi="Times New Roman" w:cs="Times New Roman"/>
          <w:b/>
          <w:bCs/>
        </w:rPr>
      </w:pPr>
      <w:r w:rsidRPr="00D657DD">
        <w:rPr>
          <w:rFonts w:ascii="Times New Roman" w:hAnsi="Times New Roman" w:cs="Times New Roman"/>
          <w:b/>
          <w:bCs/>
        </w:rPr>
        <w:t>4. Fare &amp; Class</w:t>
      </w:r>
    </w:p>
    <w:p w14:paraId="00FC02AB" w14:textId="77777777" w:rsidR="00D657DD" w:rsidRPr="00D657DD" w:rsidRDefault="00D657DD" w:rsidP="00D657DD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>Higher ticket fares were generally associated with 1st Class and higher survival chances.</w:t>
      </w:r>
    </w:p>
    <w:p w14:paraId="5EFF1BC2" w14:textId="77777777" w:rsidR="00D657DD" w:rsidRPr="00D657DD" w:rsidRDefault="00D657DD" w:rsidP="00D657DD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>3rd Class fares were significantly lower and had lower survival rates.</w:t>
      </w:r>
    </w:p>
    <w:p w14:paraId="7BD8BFCF" w14:textId="362001D3" w:rsidR="00D657DD" w:rsidRPr="00D657DD" w:rsidRDefault="00D657DD" w:rsidP="00D657DD">
      <w:pPr>
        <w:rPr>
          <w:rFonts w:ascii="Times New Roman" w:hAnsi="Times New Roman" w:cs="Times New Roman"/>
        </w:rPr>
      </w:pPr>
    </w:p>
    <w:p w14:paraId="454367CD" w14:textId="77777777" w:rsidR="00D657DD" w:rsidRPr="00D657DD" w:rsidRDefault="00D657DD" w:rsidP="00D657DD">
      <w:pPr>
        <w:rPr>
          <w:rFonts w:ascii="Times New Roman" w:hAnsi="Times New Roman" w:cs="Times New Roman"/>
          <w:b/>
          <w:bCs/>
        </w:rPr>
      </w:pPr>
      <w:r w:rsidRPr="00D657DD">
        <w:rPr>
          <w:rFonts w:ascii="Times New Roman" w:hAnsi="Times New Roman" w:cs="Times New Roman"/>
          <w:b/>
          <w:bCs/>
        </w:rPr>
        <w:t>5. Missing Data</w:t>
      </w:r>
    </w:p>
    <w:p w14:paraId="45F20A33" w14:textId="77777777" w:rsidR="00D657DD" w:rsidRPr="00D657DD" w:rsidRDefault="00D657DD" w:rsidP="00D657DD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Age:</w:t>
      </w:r>
      <w:r w:rsidRPr="00D657DD">
        <w:rPr>
          <w:rFonts w:ascii="Times New Roman" w:hAnsi="Times New Roman" w:cs="Times New Roman"/>
        </w:rPr>
        <w:t xml:space="preserve"> Missing values present (~19%).</w:t>
      </w:r>
    </w:p>
    <w:p w14:paraId="717E217D" w14:textId="77777777" w:rsidR="00D657DD" w:rsidRPr="00D657DD" w:rsidRDefault="00D657DD" w:rsidP="00D657DD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Cabin:</w:t>
      </w:r>
      <w:r w:rsidRPr="00D657DD">
        <w:rPr>
          <w:rFonts w:ascii="Times New Roman" w:hAnsi="Times New Roman" w:cs="Times New Roman"/>
        </w:rPr>
        <w:t xml:space="preserve"> Missing for most passengers (~77%).</w:t>
      </w:r>
    </w:p>
    <w:p w14:paraId="0ED7A5E2" w14:textId="77777777" w:rsidR="00D657DD" w:rsidRPr="00D657DD" w:rsidRDefault="00D657DD" w:rsidP="00D657DD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Embarked:</w:t>
      </w:r>
      <w:r w:rsidRPr="00D657DD">
        <w:rPr>
          <w:rFonts w:ascii="Times New Roman" w:hAnsi="Times New Roman" w:cs="Times New Roman"/>
        </w:rPr>
        <w:t xml:space="preserve"> Missing for 2 passengers.</w:t>
      </w:r>
    </w:p>
    <w:p w14:paraId="0203911E" w14:textId="04F2BE0B" w:rsidR="00D657DD" w:rsidRPr="00D657DD" w:rsidRDefault="00D657DD" w:rsidP="00D657DD">
      <w:pPr>
        <w:rPr>
          <w:rFonts w:ascii="Times New Roman" w:hAnsi="Times New Roman" w:cs="Times New Roman"/>
        </w:rPr>
      </w:pPr>
    </w:p>
    <w:p w14:paraId="5DE2E059" w14:textId="77777777" w:rsidR="00D657DD" w:rsidRPr="00D657DD" w:rsidRDefault="00D657DD" w:rsidP="00D657DD">
      <w:p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  <w:b/>
          <w:bCs/>
        </w:rPr>
        <w:t>Key Takeaways:</w:t>
      </w:r>
    </w:p>
    <w:p w14:paraId="63C595DE" w14:textId="77777777" w:rsidR="00D657DD" w:rsidRPr="00D657DD" w:rsidRDefault="00D657DD" w:rsidP="00D657DD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 xml:space="preserve">Survival was strongly influenced by </w:t>
      </w:r>
      <w:r w:rsidRPr="00D657DD">
        <w:rPr>
          <w:rFonts w:ascii="Times New Roman" w:hAnsi="Times New Roman" w:cs="Times New Roman"/>
          <w:b/>
          <w:bCs/>
        </w:rPr>
        <w:t>gender, class, and age</w:t>
      </w:r>
      <w:r w:rsidRPr="00D657DD">
        <w:rPr>
          <w:rFonts w:ascii="Times New Roman" w:hAnsi="Times New Roman" w:cs="Times New Roman"/>
        </w:rPr>
        <w:t>.</w:t>
      </w:r>
    </w:p>
    <w:p w14:paraId="2E1346D5" w14:textId="77777777" w:rsidR="00D657DD" w:rsidRPr="00D657DD" w:rsidRDefault="00D657DD" w:rsidP="00D657DD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>Women, children, and higher-class passengers had better chances of survival.</w:t>
      </w:r>
    </w:p>
    <w:p w14:paraId="12D09584" w14:textId="6A1936E2" w:rsidR="00712D4B" w:rsidRPr="00D657DD" w:rsidRDefault="00D657DD" w:rsidP="00D657DD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D657DD">
        <w:rPr>
          <w:rFonts w:ascii="Times New Roman" w:hAnsi="Times New Roman" w:cs="Times New Roman"/>
        </w:rPr>
        <w:t>Missing data, especially in Age and Cabin, needs to be addressed before deeper analysis or model building.</w:t>
      </w:r>
    </w:p>
    <w:sectPr w:rsidR="00712D4B" w:rsidRPr="00D657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A448C"/>
    <w:multiLevelType w:val="multilevel"/>
    <w:tmpl w:val="D340F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DB548D"/>
    <w:multiLevelType w:val="multilevel"/>
    <w:tmpl w:val="D8469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5F7A18"/>
    <w:multiLevelType w:val="multilevel"/>
    <w:tmpl w:val="922AB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CC315B"/>
    <w:multiLevelType w:val="multilevel"/>
    <w:tmpl w:val="48AEA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DE1E52"/>
    <w:multiLevelType w:val="multilevel"/>
    <w:tmpl w:val="CE6A4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A61D3C"/>
    <w:multiLevelType w:val="multilevel"/>
    <w:tmpl w:val="58D8C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4008967">
    <w:abstractNumId w:val="0"/>
  </w:num>
  <w:num w:numId="2" w16cid:durableId="989867531">
    <w:abstractNumId w:val="3"/>
  </w:num>
  <w:num w:numId="3" w16cid:durableId="214969948">
    <w:abstractNumId w:val="1"/>
  </w:num>
  <w:num w:numId="4" w16cid:durableId="383214103">
    <w:abstractNumId w:val="4"/>
  </w:num>
  <w:num w:numId="5" w16cid:durableId="30308101">
    <w:abstractNumId w:val="2"/>
  </w:num>
  <w:num w:numId="6" w16cid:durableId="4160982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2szAzMzYyNLW0NDdW0lEKTi0uzszPAykwrAUA1tWsyiwAAAA="/>
  </w:docVars>
  <w:rsids>
    <w:rsidRoot w:val="00D657DD"/>
    <w:rsid w:val="00024262"/>
    <w:rsid w:val="003941A9"/>
    <w:rsid w:val="00712D4B"/>
    <w:rsid w:val="009843D7"/>
    <w:rsid w:val="00B26F2B"/>
    <w:rsid w:val="00D65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3B74C"/>
  <w15:chartTrackingRefBased/>
  <w15:docId w15:val="{23B9FF9E-8BE2-4A45-9282-305990AB8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57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57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57D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57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57D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57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57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57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57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57D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57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57D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57D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57D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57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57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57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57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57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7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7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57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57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57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57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57D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57D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57D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57D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90</Words>
  <Characters>1086</Characters>
  <Application>Microsoft Office Word</Application>
  <DocSecurity>0</DocSecurity>
  <Lines>9</Lines>
  <Paragraphs>2</Paragraphs>
  <ScaleCrop>false</ScaleCrop>
  <Company>HP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hom B</dc:creator>
  <cp:keywords/>
  <dc:description/>
  <cp:lastModifiedBy>Shohom B</cp:lastModifiedBy>
  <cp:revision>1</cp:revision>
  <dcterms:created xsi:type="dcterms:W3CDTF">2025-08-11T06:51:00Z</dcterms:created>
  <dcterms:modified xsi:type="dcterms:W3CDTF">2025-08-11T07:12:00Z</dcterms:modified>
</cp:coreProperties>
</file>